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BC28C" w14:textId="79B7472E" w:rsidR="006F3693" w:rsidRPr="00C62DF6" w:rsidRDefault="00F75F4A" w:rsidP="000B312F">
      <w:pPr>
        <w:spacing w:before="194" w:line="203" w:lineRule="auto"/>
        <w:jc w:val="center"/>
        <w:rPr>
          <w:rFonts w:ascii="仿宋_GB2312" w:eastAsia="仿宋_GB2312" w:hAnsi="黑体" w:cs="方正仿宋_GB2312" w:hint="eastAsia"/>
          <w:b/>
          <w:bCs/>
          <w:spacing w:val="6"/>
          <w:sz w:val="36"/>
          <w:szCs w:val="36"/>
          <w:lang w:eastAsia="zh-CN"/>
        </w:rPr>
      </w:pPr>
      <w:r w:rsidRPr="00C62DF6">
        <w:rPr>
          <w:rFonts w:ascii="仿宋_GB2312" w:eastAsia="仿宋_GB2312" w:hAnsi="黑体" w:cs="方正仿宋_GB2312" w:hint="eastAsia"/>
          <w:b/>
          <w:bCs/>
          <w:spacing w:val="6"/>
          <w:sz w:val="36"/>
          <w:szCs w:val="36"/>
          <w:lang w:eastAsia="zh-CN"/>
        </w:rPr>
        <w:t>民航学院</w:t>
      </w:r>
      <w:r w:rsidR="000B312F" w:rsidRPr="00C62DF6">
        <w:rPr>
          <w:rFonts w:ascii="仿宋_GB2312" w:eastAsia="仿宋_GB2312" w:hAnsi="黑体" w:cs="宋体" w:hint="eastAsia"/>
          <w:b/>
          <w:bCs/>
          <w:spacing w:val="6"/>
          <w:sz w:val="36"/>
          <w:szCs w:val="36"/>
          <w:lang w:eastAsia="zh-CN"/>
        </w:rPr>
        <w:t>飞行器适</w:t>
      </w:r>
      <w:r w:rsidR="000B312F" w:rsidRPr="00C62DF6">
        <w:rPr>
          <w:rFonts w:ascii="仿宋_GB2312" w:eastAsia="仿宋_GB2312" w:hAnsi="黑体" w:cs="___WRD_EMBED_SUB_52" w:hint="eastAsia"/>
          <w:b/>
          <w:bCs/>
          <w:spacing w:val="6"/>
          <w:sz w:val="36"/>
          <w:szCs w:val="36"/>
          <w:lang w:eastAsia="zh-CN"/>
        </w:rPr>
        <w:t>航</w:t>
      </w:r>
      <w:r w:rsidR="000B312F" w:rsidRPr="00C62DF6">
        <w:rPr>
          <w:rFonts w:ascii="仿宋_GB2312" w:eastAsia="仿宋_GB2312" w:hAnsi="黑体" w:cs="宋体" w:hint="eastAsia"/>
          <w:b/>
          <w:bCs/>
          <w:spacing w:val="6"/>
          <w:sz w:val="36"/>
          <w:szCs w:val="36"/>
          <w:lang w:eastAsia="zh-CN"/>
        </w:rPr>
        <w:t>技术复合</w:t>
      </w:r>
      <w:r w:rsidR="000B312F" w:rsidRPr="00C62DF6">
        <w:rPr>
          <w:rFonts w:ascii="仿宋_GB2312" w:eastAsia="仿宋_GB2312" w:hAnsi="黑体" w:cs="___WRD_EMBED_SUB_52" w:hint="eastAsia"/>
          <w:b/>
          <w:bCs/>
          <w:spacing w:val="6"/>
          <w:sz w:val="36"/>
          <w:szCs w:val="36"/>
          <w:lang w:eastAsia="zh-CN"/>
        </w:rPr>
        <w:t>创新班</w:t>
      </w:r>
      <w:r w:rsidRPr="00C62DF6">
        <w:rPr>
          <w:rFonts w:ascii="仿宋_GB2312" w:eastAsia="仿宋_GB2312" w:hAnsi="黑体" w:cs="方正仿宋_GB2312" w:hint="eastAsia"/>
          <w:b/>
          <w:bCs/>
          <w:spacing w:val="6"/>
          <w:sz w:val="36"/>
          <w:szCs w:val="36"/>
          <w:lang w:eastAsia="zh-CN"/>
        </w:rPr>
        <w:t>报名</w:t>
      </w:r>
    </w:p>
    <w:p w14:paraId="1ED36089" w14:textId="77777777" w:rsidR="006F3693" w:rsidRPr="00C62DF6" w:rsidRDefault="00F75F4A">
      <w:pPr>
        <w:spacing w:before="149" w:line="197" w:lineRule="auto"/>
        <w:jc w:val="center"/>
        <w:rPr>
          <w:rFonts w:ascii="仿宋_GB2312" w:eastAsia="仿宋_GB2312" w:hAnsi="方正仿宋_GB2312" w:cs="方正仿宋_GB2312" w:hint="eastAsia"/>
          <w:b/>
          <w:bCs/>
          <w:sz w:val="36"/>
          <w:szCs w:val="36"/>
        </w:rPr>
      </w:pPr>
      <w:r w:rsidRPr="00C62DF6">
        <w:rPr>
          <w:rFonts w:ascii="仿宋_GB2312" w:eastAsia="仿宋_GB2312" w:hAnsi="方正仿宋_GB2312" w:cs="方正仿宋_GB2312" w:hint="eastAsia"/>
          <w:b/>
          <w:bCs/>
          <w:spacing w:val="-11"/>
          <w:sz w:val="36"/>
          <w:szCs w:val="36"/>
        </w:rPr>
        <w:t>申</w:t>
      </w:r>
      <w:r w:rsidRPr="00C62DF6">
        <w:rPr>
          <w:rFonts w:ascii="仿宋_GB2312" w:eastAsia="仿宋_GB2312" w:hAnsi="方正仿宋_GB2312" w:cs="方正仿宋_GB2312" w:hint="eastAsia"/>
          <w:b/>
          <w:bCs/>
          <w:spacing w:val="99"/>
          <w:sz w:val="36"/>
          <w:szCs w:val="36"/>
        </w:rPr>
        <w:t xml:space="preserve"> </w:t>
      </w:r>
      <w:r w:rsidRPr="00C62DF6">
        <w:rPr>
          <w:rFonts w:ascii="仿宋_GB2312" w:eastAsia="仿宋_GB2312" w:hAnsi="方正仿宋_GB2312" w:cs="方正仿宋_GB2312" w:hint="eastAsia"/>
          <w:b/>
          <w:bCs/>
          <w:spacing w:val="-11"/>
          <w:sz w:val="36"/>
          <w:szCs w:val="36"/>
        </w:rPr>
        <w:t>请</w:t>
      </w:r>
      <w:r w:rsidRPr="00C62DF6">
        <w:rPr>
          <w:rFonts w:ascii="仿宋_GB2312" w:eastAsia="仿宋_GB2312" w:hAnsi="方正仿宋_GB2312" w:cs="方正仿宋_GB2312" w:hint="eastAsia"/>
          <w:b/>
          <w:bCs/>
          <w:spacing w:val="100"/>
          <w:sz w:val="36"/>
          <w:szCs w:val="36"/>
        </w:rPr>
        <w:t xml:space="preserve"> </w:t>
      </w:r>
      <w:r w:rsidRPr="00C62DF6">
        <w:rPr>
          <w:rFonts w:ascii="仿宋_GB2312" w:eastAsia="仿宋_GB2312" w:hAnsi="方正仿宋_GB2312" w:cs="方正仿宋_GB2312" w:hint="eastAsia"/>
          <w:b/>
          <w:bCs/>
          <w:spacing w:val="-11"/>
          <w:sz w:val="36"/>
          <w:szCs w:val="36"/>
        </w:rPr>
        <w:t>表</w:t>
      </w:r>
    </w:p>
    <w:p w14:paraId="2E2B1BFF" w14:textId="77777777" w:rsidR="006F3693" w:rsidRDefault="006F3693">
      <w:pPr>
        <w:spacing w:line="101" w:lineRule="exact"/>
      </w:pPr>
    </w:p>
    <w:tbl>
      <w:tblPr>
        <w:tblStyle w:val="TableNormal"/>
        <w:tblW w:w="8677" w:type="dxa"/>
        <w:tblInd w:w="1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039"/>
        <w:gridCol w:w="936"/>
        <w:gridCol w:w="1955"/>
        <w:gridCol w:w="878"/>
        <w:gridCol w:w="2018"/>
      </w:tblGrid>
      <w:tr w:rsidR="006F3693" w:rsidRPr="00C62DF6" w14:paraId="044505B3" w14:textId="77777777">
        <w:trPr>
          <w:trHeight w:val="633"/>
        </w:trPr>
        <w:tc>
          <w:tcPr>
            <w:tcW w:w="851" w:type="dxa"/>
          </w:tcPr>
          <w:p w14:paraId="46DDD044" w14:textId="77777777" w:rsidR="006F3693" w:rsidRPr="00C62DF6" w:rsidRDefault="00F75F4A">
            <w:pPr>
              <w:pStyle w:val="TableText"/>
              <w:spacing w:before="198" w:line="197" w:lineRule="auto"/>
              <w:ind w:left="149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2"/>
              </w:rPr>
              <w:t>学号</w:t>
            </w:r>
            <w:proofErr w:type="spellEnd"/>
          </w:p>
        </w:tc>
        <w:tc>
          <w:tcPr>
            <w:tcW w:w="2039" w:type="dxa"/>
            <w:vAlign w:val="center"/>
          </w:tcPr>
          <w:p w14:paraId="468B973F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  <w:tc>
          <w:tcPr>
            <w:tcW w:w="936" w:type="dxa"/>
          </w:tcPr>
          <w:p w14:paraId="74361DDB" w14:textId="77777777" w:rsidR="006F3693" w:rsidRPr="00C62DF6" w:rsidRDefault="00F75F4A">
            <w:pPr>
              <w:pStyle w:val="TableText"/>
              <w:spacing w:before="198" w:line="195" w:lineRule="auto"/>
              <w:ind w:left="189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1"/>
              </w:rPr>
              <w:t>姓名</w:t>
            </w:r>
            <w:proofErr w:type="spellEnd"/>
          </w:p>
        </w:tc>
        <w:tc>
          <w:tcPr>
            <w:tcW w:w="1955" w:type="dxa"/>
            <w:vAlign w:val="center"/>
          </w:tcPr>
          <w:p w14:paraId="5B244FD2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  <w:tc>
          <w:tcPr>
            <w:tcW w:w="878" w:type="dxa"/>
          </w:tcPr>
          <w:p w14:paraId="1B170F79" w14:textId="77777777" w:rsidR="006F3693" w:rsidRPr="00C62DF6" w:rsidRDefault="00F75F4A">
            <w:pPr>
              <w:pStyle w:val="TableText"/>
              <w:spacing w:before="199" w:line="194" w:lineRule="auto"/>
              <w:ind w:left="166"/>
              <w:rPr>
                <w:rFonts w:ascii="仿宋_GB2312" w:eastAsia="仿宋_GB2312" w:hAnsi="宋体" w:cs="方正仿宋_GB2312" w:hint="eastAsia"/>
                <w:lang w:eastAsia="zh-CN"/>
              </w:rPr>
            </w:pPr>
            <w:r w:rsidRPr="00C62DF6">
              <w:rPr>
                <w:rFonts w:ascii="仿宋_GB2312" w:eastAsia="仿宋_GB2312" w:hAnsi="宋体" w:cs="方正仿宋_GB2312" w:hint="eastAsia"/>
                <w:spacing w:val="-2"/>
                <w:lang w:eastAsia="zh-CN"/>
              </w:rPr>
              <w:t>性别</w:t>
            </w:r>
          </w:p>
        </w:tc>
        <w:tc>
          <w:tcPr>
            <w:tcW w:w="2018" w:type="dxa"/>
            <w:vAlign w:val="center"/>
          </w:tcPr>
          <w:p w14:paraId="5EB942D0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</w:tr>
      <w:tr w:rsidR="006F3693" w:rsidRPr="00C62DF6" w14:paraId="41AC55CD" w14:textId="77777777">
        <w:trPr>
          <w:trHeight w:val="859"/>
        </w:trPr>
        <w:tc>
          <w:tcPr>
            <w:tcW w:w="851" w:type="dxa"/>
          </w:tcPr>
          <w:p w14:paraId="66F85939" w14:textId="77777777" w:rsidR="006F3693" w:rsidRPr="00C62DF6" w:rsidRDefault="00F75F4A">
            <w:pPr>
              <w:pStyle w:val="TableText"/>
              <w:spacing w:before="124" w:line="197" w:lineRule="auto"/>
              <w:ind w:left="149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2"/>
              </w:rPr>
              <w:t>高考</w:t>
            </w:r>
            <w:proofErr w:type="spellEnd"/>
          </w:p>
          <w:p w14:paraId="6083DE8F" w14:textId="77777777" w:rsidR="006F3693" w:rsidRPr="00C62DF6" w:rsidRDefault="00F75F4A">
            <w:pPr>
              <w:pStyle w:val="TableText"/>
              <w:spacing w:before="86" w:line="176" w:lineRule="auto"/>
              <w:ind w:left="145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1"/>
              </w:rPr>
              <w:t>成绩</w:t>
            </w:r>
            <w:proofErr w:type="spellEnd"/>
          </w:p>
        </w:tc>
        <w:tc>
          <w:tcPr>
            <w:tcW w:w="2039" w:type="dxa"/>
            <w:vAlign w:val="center"/>
          </w:tcPr>
          <w:p w14:paraId="3DFE01A5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  <w:tc>
          <w:tcPr>
            <w:tcW w:w="936" w:type="dxa"/>
          </w:tcPr>
          <w:p w14:paraId="5491EDC8" w14:textId="77777777" w:rsidR="006F3693" w:rsidRPr="00C62DF6" w:rsidRDefault="00F75F4A">
            <w:pPr>
              <w:pStyle w:val="TableText"/>
              <w:spacing w:before="125" w:line="195" w:lineRule="auto"/>
              <w:ind w:left="188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1"/>
              </w:rPr>
              <w:t>生源</w:t>
            </w:r>
            <w:proofErr w:type="spellEnd"/>
          </w:p>
          <w:p w14:paraId="7D5BFF7F" w14:textId="77777777" w:rsidR="006F3693" w:rsidRPr="00C62DF6" w:rsidRDefault="00F75F4A">
            <w:pPr>
              <w:pStyle w:val="TableText"/>
              <w:spacing w:before="88" w:line="176" w:lineRule="auto"/>
              <w:ind w:left="189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2"/>
              </w:rPr>
              <w:t>省份</w:t>
            </w:r>
            <w:proofErr w:type="spellEnd"/>
          </w:p>
        </w:tc>
        <w:tc>
          <w:tcPr>
            <w:tcW w:w="1955" w:type="dxa"/>
            <w:vAlign w:val="center"/>
          </w:tcPr>
          <w:p w14:paraId="4D65B647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  <w:tc>
          <w:tcPr>
            <w:tcW w:w="878" w:type="dxa"/>
          </w:tcPr>
          <w:p w14:paraId="520EA778" w14:textId="77777777" w:rsidR="006F3693" w:rsidRPr="00C62DF6" w:rsidRDefault="00F75F4A">
            <w:pPr>
              <w:pStyle w:val="TableText"/>
              <w:spacing w:before="124" w:line="196" w:lineRule="auto"/>
              <w:ind w:left="163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1"/>
              </w:rPr>
              <w:t>联系</w:t>
            </w:r>
            <w:proofErr w:type="spellEnd"/>
          </w:p>
          <w:p w14:paraId="173B9318" w14:textId="77777777" w:rsidR="006F3693" w:rsidRPr="00C62DF6" w:rsidRDefault="00F75F4A">
            <w:pPr>
              <w:pStyle w:val="TableText"/>
              <w:spacing w:before="79" w:line="180" w:lineRule="auto"/>
              <w:ind w:left="177"/>
              <w:rPr>
                <w:rFonts w:ascii="仿宋_GB2312" w:eastAsia="仿宋_GB2312" w:hAnsi="宋体" w:cs="方正仿宋_GB2312" w:hint="eastAsia"/>
              </w:rPr>
            </w:pP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9"/>
              </w:rPr>
              <w:t>电话</w:t>
            </w:r>
            <w:proofErr w:type="spellEnd"/>
          </w:p>
        </w:tc>
        <w:tc>
          <w:tcPr>
            <w:tcW w:w="2018" w:type="dxa"/>
            <w:vAlign w:val="center"/>
          </w:tcPr>
          <w:p w14:paraId="6386B3CB" w14:textId="77777777" w:rsidR="006F3693" w:rsidRPr="00C62DF6" w:rsidRDefault="006F3693">
            <w:pPr>
              <w:jc w:val="center"/>
              <w:rPr>
                <w:rFonts w:ascii="仿宋_GB2312" w:eastAsia="仿宋_GB2312" w:hAnsi="宋体" w:cs="方正仿宋_GB2312" w:hint="eastAsia"/>
                <w:sz w:val="28"/>
                <w:szCs w:val="28"/>
              </w:rPr>
            </w:pPr>
          </w:p>
        </w:tc>
      </w:tr>
      <w:tr w:rsidR="006F3693" w:rsidRPr="00C62DF6" w14:paraId="77AC7378" w14:textId="77777777">
        <w:trPr>
          <w:trHeight w:val="3675"/>
        </w:trPr>
        <w:tc>
          <w:tcPr>
            <w:tcW w:w="8677" w:type="dxa"/>
            <w:gridSpan w:val="6"/>
          </w:tcPr>
          <w:p w14:paraId="0B647843" w14:textId="77777777" w:rsidR="006F3693" w:rsidRPr="00C62DF6" w:rsidRDefault="00F75F4A">
            <w:pPr>
              <w:pStyle w:val="TableText"/>
              <w:spacing w:before="124" w:line="196" w:lineRule="auto"/>
              <w:ind w:left="163"/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</w:pPr>
            <w:r w:rsidRPr="00C62DF6"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  <w:t>1、高中阶段所获荣誉、奖项（</w:t>
            </w:r>
            <w:proofErr w:type="gramStart"/>
            <w:r w:rsidRPr="00C62DF6"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  <w:t>附证明</w:t>
            </w:r>
            <w:proofErr w:type="gramEnd"/>
            <w:r w:rsidRPr="00C62DF6"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  <w:t>材料）</w:t>
            </w:r>
          </w:p>
          <w:p w14:paraId="28664D33" w14:textId="77777777" w:rsidR="006F3693" w:rsidRPr="00C62DF6" w:rsidRDefault="006F3693">
            <w:pPr>
              <w:pStyle w:val="TableText"/>
              <w:spacing w:before="197" w:line="193" w:lineRule="auto"/>
              <w:ind w:left="137"/>
              <w:rPr>
                <w:rFonts w:ascii="仿宋_GB2312" w:eastAsia="仿宋_GB2312" w:hAnsi="宋体" w:cs="方正仿宋_GB2312" w:hint="eastAsia"/>
                <w:spacing w:val="-2"/>
                <w:sz w:val="24"/>
                <w:szCs w:val="24"/>
                <w:lang w:eastAsia="zh-CN"/>
              </w:rPr>
            </w:pPr>
          </w:p>
        </w:tc>
      </w:tr>
      <w:tr w:rsidR="006F3693" w:rsidRPr="00C62DF6" w14:paraId="08CC75A3" w14:textId="77777777">
        <w:trPr>
          <w:trHeight w:val="3404"/>
        </w:trPr>
        <w:tc>
          <w:tcPr>
            <w:tcW w:w="8677" w:type="dxa"/>
            <w:gridSpan w:val="6"/>
          </w:tcPr>
          <w:p w14:paraId="2DD6A98C" w14:textId="77777777" w:rsidR="006F3693" w:rsidRPr="00C62DF6" w:rsidRDefault="00F75F4A">
            <w:pPr>
              <w:pStyle w:val="TableText"/>
              <w:spacing w:before="124" w:line="196" w:lineRule="auto"/>
              <w:ind w:left="163"/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</w:pPr>
            <w:r w:rsidRPr="00C62DF6"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  <w:t>2、个人特长介绍</w:t>
            </w:r>
          </w:p>
          <w:p w14:paraId="1F332984" w14:textId="77777777" w:rsidR="006F3693" w:rsidRPr="00C62DF6" w:rsidRDefault="006F3693">
            <w:pPr>
              <w:pStyle w:val="TableText"/>
              <w:spacing w:before="197" w:line="193" w:lineRule="auto"/>
              <w:ind w:left="137"/>
              <w:rPr>
                <w:rFonts w:ascii="仿宋_GB2312" w:eastAsia="仿宋_GB2312" w:hAnsi="宋体" w:cs="方正仿宋_GB2312" w:hint="eastAsia"/>
                <w:spacing w:val="-2"/>
                <w:sz w:val="24"/>
                <w:szCs w:val="24"/>
                <w:lang w:eastAsia="zh-CN"/>
              </w:rPr>
            </w:pPr>
          </w:p>
        </w:tc>
      </w:tr>
      <w:tr w:rsidR="006F3693" w:rsidRPr="00C62DF6" w14:paraId="7587B721" w14:textId="77777777">
        <w:trPr>
          <w:trHeight w:val="2544"/>
        </w:trPr>
        <w:tc>
          <w:tcPr>
            <w:tcW w:w="8677" w:type="dxa"/>
            <w:gridSpan w:val="6"/>
          </w:tcPr>
          <w:p w14:paraId="26C9A909" w14:textId="77777777" w:rsidR="006F3693" w:rsidRPr="00C62DF6" w:rsidRDefault="00F75F4A">
            <w:pPr>
              <w:pStyle w:val="TableText"/>
              <w:spacing w:before="124" w:line="196" w:lineRule="auto"/>
              <w:ind w:left="163"/>
              <w:rPr>
                <w:rFonts w:ascii="仿宋_GB2312" w:eastAsia="仿宋_GB2312" w:hAnsi="宋体" w:cs="方正仿宋_GB2312" w:hint="eastAsia"/>
                <w:spacing w:val="-1"/>
              </w:rPr>
            </w:pPr>
            <w:r w:rsidRPr="00C62DF6">
              <w:rPr>
                <w:rFonts w:ascii="仿宋_GB2312" w:eastAsia="仿宋_GB2312" w:hAnsi="宋体" w:cs="方正仿宋_GB2312" w:hint="eastAsia"/>
                <w:spacing w:val="-1"/>
                <w:lang w:eastAsia="zh-CN"/>
              </w:rPr>
              <w:t>3、</w:t>
            </w:r>
            <w:proofErr w:type="spellStart"/>
            <w:r w:rsidRPr="00C62DF6">
              <w:rPr>
                <w:rFonts w:ascii="仿宋_GB2312" w:eastAsia="仿宋_GB2312" w:hAnsi="宋体" w:cs="方正仿宋_GB2312" w:hint="eastAsia"/>
                <w:spacing w:val="-1"/>
              </w:rPr>
              <w:t>自我评价</w:t>
            </w:r>
            <w:proofErr w:type="spellEnd"/>
          </w:p>
          <w:p w14:paraId="2166884D" w14:textId="77777777" w:rsidR="006F3693" w:rsidRPr="00C62DF6" w:rsidRDefault="006F3693">
            <w:pPr>
              <w:pStyle w:val="TableText"/>
              <w:spacing w:before="199" w:line="194" w:lineRule="auto"/>
              <w:ind w:left="137"/>
              <w:rPr>
                <w:rFonts w:ascii="仿宋_GB2312" w:eastAsia="仿宋_GB2312" w:hAnsi="宋体" w:cs="方正仿宋_GB2312" w:hint="eastAsia"/>
                <w:spacing w:val="-7"/>
                <w:sz w:val="24"/>
                <w:szCs w:val="24"/>
              </w:rPr>
            </w:pPr>
          </w:p>
        </w:tc>
      </w:tr>
    </w:tbl>
    <w:p w14:paraId="72895FED" w14:textId="77777777" w:rsidR="006F3693" w:rsidRDefault="006F3693"/>
    <w:sectPr w:rsidR="006F3693">
      <w:pgSz w:w="11907" w:h="16839"/>
      <w:pgMar w:top="1431" w:right="1423" w:bottom="0" w:left="1785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948E9" w14:textId="77777777" w:rsidR="000B768B" w:rsidRDefault="000B768B">
      <w:r>
        <w:separator/>
      </w:r>
    </w:p>
  </w:endnote>
  <w:endnote w:type="continuationSeparator" w:id="0">
    <w:p w14:paraId="2C4FEBD4" w14:textId="77777777" w:rsidR="000B768B" w:rsidRDefault="000B7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___WRD_EMBED_SUB_52">
    <w:charset w:val="86"/>
    <w:family w:val="auto"/>
    <w:pitch w:val="default"/>
    <w:sig w:usb0="A00002BF" w:usb1="184F6CFA" w:usb2="00000012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E61CE" w14:textId="77777777" w:rsidR="000B768B" w:rsidRDefault="000B768B">
      <w:r>
        <w:separator/>
      </w:r>
    </w:p>
  </w:footnote>
  <w:footnote w:type="continuationSeparator" w:id="0">
    <w:p w14:paraId="469AA197" w14:textId="77777777" w:rsidR="000B768B" w:rsidRDefault="000B76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3M7U0MrM0NzI1NrFQ0lEKTi0uzszPAykwrgUA+3+RmSwAAAA="/>
  </w:docVars>
  <w:rsids>
    <w:rsidRoot w:val="006F3693"/>
    <w:rsid w:val="000B312F"/>
    <w:rsid w:val="000B768B"/>
    <w:rsid w:val="000D2DA4"/>
    <w:rsid w:val="006F3693"/>
    <w:rsid w:val="007E3049"/>
    <w:rsid w:val="00C62DF6"/>
    <w:rsid w:val="00F75F4A"/>
    <w:rsid w:val="0475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FDEEA"/>
  <w15:docId w15:val="{5C2F01BA-C44B-4650-96D1-4112E25E7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semiHidden/>
    <w:qFormat/>
    <w:pPr>
      <w:kinsoku w:val="0"/>
      <w:autoSpaceDE w:val="0"/>
      <w:autoSpaceDN w:val="0"/>
      <w:adjustRightInd w:val="0"/>
      <w:snapToGrid w:val="0"/>
      <w:textAlignment w:val="baseline"/>
    </w:pPr>
    <w:rPr>
      <w:rFonts w:eastAsia="Arial"/>
      <w:snapToGrid w:val="0"/>
      <w:color w:val="000000"/>
      <w:sz w:val="21"/>
      <w:szCs w:val="21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 Text"/>
    <w:basedOn w:val="a"/>
    <w:semiHidden/>
    <w:qFormat/>
    <w:rPr>
      <w:rFonts w:ascii="微软雅黑" w:eastAsia="微软雅黑" w:hAnsi="微软雅黑" w:cs="微软雅黑"/>
      <w:sz w:val="28"/>
      <w:szCs w:val="28"/>
    </w:rPr>
  </w:style>
  <w:style w:type="paragraph" w:styleId="a3">
    <w:name w:val="header"/>
    <w:basedOn w:val="a"/>
    <w:link w:val="a4"/>
    <w:rsid w:val="000B312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B312F"/>
    <w:rPr>
      <w:rFonts w:eastAsia="Arial"/>
      <w:snapToGrid w:val="0"/>
      <w:color w:val="000000"/>
      <w:sz w:val="18"/>
      <w:szCs w:val="18"/>
      <w:lang w:eastAsia="en-US"/>
    </w:rPr>
  </w:style>
  <w:style w:type="paragraph" w:styleId="a5">
    <w:name w:val="footer"/>
    <w:basedOn w:val="a"/>
    <w:link w:val="a6"/>
    <w:rsid w:val="000B312F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rsid w:val="000B312F"/>
    <w:rPr>
      <w:rFonts w:eastAsia="Arial"/>
      <w:snapToGrid w:val="0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jiadan</dc:creator>
  <cp:lastModifiedBy>陆 中</cp:lastModifiedBy>
  <cp:revision>4</cp:revision>
  <cp:lastPrinted>2025-09-05T00:26:00Z</cp:lastPrinted>
  <dcterms:created xsi:type="dcterms:W3CDTF">2025-09-08T00:47:00Z</dcterms:created>
  <dcterms:modified xsi:type="dcterms:W3CDTF">2025-09-0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xMA</vt:lpwstr>
  </property>
  <property fmtid="{D5CDD505-2E9C-101B-9397-08002B2CF9AE}" pid="3" name="Created">
    <vt:filetime>2025-09-05T08:17:43Z</vt:filetime>
  </property>
  <property fmtid="{D5CDD505-2E9C-101B-9397-08002B2CF9AE}" pid="4" name="KSOTemplateDocerSaveRecord">
    <vt:lpwstr>eyJoZGlkIjoiNzY3YmI3ZGM5MzcxZDZjOTAwYzAzM2QxMjMyMDNjOTIiLCJ1c2VySWQiOiIyNDg1MTA2ODUifQ==</vt:lpwstr>
  </property>
  <property fmtid="{D5CDD505-2E9C-101B-9397-08002B2CF9AE}" pid="5" name="KSOProductBuildVer">
    <vt:lpwstr>2052-12.1.0.21541</vt:lpwstr>
  </property>
  <property fmtid="{D5CDD505-2E9C-101B-9397-08002B2CF9AE}" pid="6" name="ICV">
    <vt:lpwstr>6CD8BEE7715844FF93208DE8D5A16F4B_12</vt:lpwstr>
  </property>
</Properties>
</file>